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101FC15B" w14:textId="088E87CB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Problems for exercises and homework for the </w:t>
      </w:r>
      <w:hyperlink r:id="rId8" w:history="1">
        <w:r w:rsidR="001378D6" w:rsidRPr="001378D6">
          <w:rPr>
            <w:rStyle w:val="Hyperlink"/>
          </w:rPr>
          <w:t>"</w:t>
        </w:r>
        <w:r w:rsidR="00003FDF">
          <w:rPr>
            <w:rStyle w:val="Hyperlink"/>
          </w:rPr>
          <w:t>Programming</w:t>
        </w:r>
        <w:r w:rsidR="001378D6">
          <w:rPr>
            <w:rStyle w:val="Hyperlink"/>
          </w:rPr>
          <w:t xml:space="preserve"> Fundamentals</w:t>
        </w:r>
        <w:r w:rsidR="001378D6" w:rsidRPr="001378D6">
          <w:rPr>
            <w:rStyle w:val="Hyperlink"/>
          </w:rPr>
          <w:t>"</w:t>
        </w:r>
        <w:r w:rsidRPr="00EF0F1B">
          <w:rPr>
            <w:rStyle w:val="Hyperlink"/>
          </w:rPr>
          <w:t xml:space="preserve"> course @ </w:t>
        </w:r>
        <w:r w:rsidRPr="00EF0F1B">
          <w:rPr>
            <w:rStyle w:val="Hyperlink"/>
            <w:noProof/>
          </w:rPr>
          <w:t>SoftUni</w:t>
        </w:r>
      </w:hyperlink>
      <w:r w:rsidRPr="00EF0F1B">
        <w:t>.</w:t>
      </w:r>
    </w:p>
    <w:p w14:paraId="2D4988AA" w14:textId="32ED4988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Hyperlink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</w:t>
      </w:r>
      <w:proofErr w:type="gramStart"/>
      <w:r w:rsidRPr="00EF0F1B">
        <w:t>have to</w:t>
      </w:r>
      <w:proofErr w:type="gramEnd"/>
      <w:r w:rsidRPr="00EF0F1B">
        <w:t xml:space="preserve">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1A3FD192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0BB410DF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1D579526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440194B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59B6DD87" w14:textId="77777777" w:rsidTr="00003FDF">
        <w:trPr>
          <w:trHeight w:val="538"/>
        </w:trPr>
        <w:tc>
          <w:tcPr>
            <w:tcW w:w="1985" w:type="dxa"/>
            <w:vAlign w:val="center"/>
          </w:tcPr>
          <w:p w14:paraId="15F7F8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64FD922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DC45B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136A969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7B20832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2240" w:type="dxa"/>
            <w:vAlign w:val="center"/>
          </w:tcPr>
          <w:p w14:paraId="2954A758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FA4A0BA" w14:textId="51832878" w:rsidR="00003FDF" w:rsidRPr="00003FDF" w:rsidRDefault="00EF0F1B" w:rsidP="00003FDF">
            <w:pPr>
              <w:spacing w:before="0" w:after="0"/>
              <w:rPr>
                <w:rFonts w:ascii="Consolas" w:hAnsi="Consolas"/>
                <w:noProof/>
                <w:color w:val="002060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EF0F1B" w:rsidRPr="00EF0F1B" w14:paraId="1055DBFF" w14:textId="77777777" w:rsidTr="009B32BC">
        <w:tc>
          <w:tcPr>
            <w:tcW w:w="1985" w:type="dxa"/>
            <w:vAlign w:val="center"/>
          </w:tcPr>
          <w:p w14:paraId="575D7BB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85F854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4389BDC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2240" w:type="dxa"/>
            <w:vAlign w:val="center"/>
          </w:tcPr>
          <w:p w14:paraId="164351B8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FA2B71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3 31</w:t>
            </w:r>
          </w:p>
        </w:tc>
      </w:tr>
    </w:tbl>
    <w:p w14:paraId="48E590CA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</w:t>
      </w:r>
      <w:proofErr w:type="gramStart"/>
      <w:r w:rsidRPr="00EF0F1B">
        <w:t>have to</w:t>
      </w:r>
      <w:proofErr w:type="gramEnd"/>
      <w:r w:rsidRPr="00EF0F1B">
        <w:t xml:space="preserve">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2519CE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4D388F10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1"/>
        <w:tblW w:w="4750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984"/>
      </w:tblGrid>
      <w:tr w:rsidR="00EF0F1B" w:rsidRPr="00EF0F1B" w14:paraId="496C8F00" w14:textId="77777777" w:rsidTr="009B32BC">
        <w:trPr>
          <w:trHeight w:val="196"/>
        </w:trPr>
        <w:tc>
          <w:tcPr>
            <w:tcW w:w="2766" w:type="dxa"/>
            <w:shd w:val="clear" w:color="auto" w:fill="D9D9D9" w:themeFill="background1" w:themeFillShade="D9"/>
          </w:tcPr>
          <w:p w14:paraId="0DD53C3F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874F1C9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91F1A2" w14:textId="77777777" w:rsidTr="009B32BC">
        <w:trPr>
          <w:trHeight w:val="372"/>
        </w:trPr>
        <w:tc>
          <w:tcPr>
            <w:tcW w:w="2766" w:type="dxa"/>
          </w:tcPr>
          <w:p w14:paraId="64B6CAD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538F894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 3 2</w:t>
            </w:r>
          </w:p>
        </w:tc>
      </w:tr>
      <w:tr w:rsidR="00EF0F1B" w:rsidRPr="00EF0F1B" w14:paraId="075E6D94" w14:textId="77777777" w:rsidTr="009B32BC">
        <w:trPr>
          <w:trHeight w:val="378"/>
        </w:trPr>
        <w:tc>
          <w:tcPr>
            <w:tcW w:w="2766" w:type="dxa"/>
          </w:tcPr>
          <w:p w14:paraId="2DEFBE5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165544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4 19 17</w:t>
            </w:r>
          </w:p>
        </w:tc>
      </w:tr>
      <w:tr w:rsidR="00EF0F1B" w:rsidRPr="00EF0F1B" w14:paraId="2FC9C319" w14:textId="77777777" w:rsidTr="009B32BC">
        <w:trPr>
          <w:trHeight w:val="378"/>
        </w:trPr>
        <w:tc>
          <w:tcPr>
            <w:tcW w:w="2766" w:type="dxa"/>
          </w:tcPr>
          <w:p w14:paraId="4C9E751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984" w:type="dxa"/>
          </w:tcPr>
          <w:p w14:paraId="75FE171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8</w:t>
            </w:r>
          </w:p>
        </w:tc>
      </w:tr>
    </w:tbl>
    <w:p w14:paraId="6A4E70D1" w14:textId="77777777" w:rsidR="00EF0F1B" w:rsidRPr="00EF0F1B" w:rsidRDefault="00EF0F1B" w:rsidP="002C63B7">
      <w:pPr>
        <w:pStyle w:val="Heading2"/>
        <w:numPr>
          <w:ilvl w:val="0"/>
          <w:numId w:val="3"/>
        </w:numPr>
        <w:ind w:left="567" w:hanging="567"/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 xml:space="preserve">sum </w:t>
      </w:r>
      <w:proofErr w:type="gramStart"/>
      <w:r w:rsidRPr="00EF0F1B">
        <w:rPr>
          <w:b/>
        </w:rPr>
        <w:t>is considered to be</w:t>
      </w:r>
      <w:proofErr w:type="gramEnd"/>
      <w:r w:rsidRPr="00EF0F1B">
        <w:rPr>
          <w:b/>
        </w:rPr>
        <w:t xml:space="preserve">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lastRenderedPageBreak/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6F32BBA2" w:rsidR="00640502" w:rsidRDefault="00803766" w:rsidP="002C63B7">
      <w:pPr>
        <w:pStyle w:val="Heading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Heading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lastRenderedPageBreak/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ListParagraph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Heading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Heading3"/>
      </w:pPr>
      <w:r>
        <w:t>Constraints</w:t>
      </w:r>
    </w:p>
    <w:p w14:paraId="12EF57C0" w14:textId="2F736966" w:rsidR="00803766" w:rsidRPr="00C36766" w:rsidRDefault="00803766" w:rsidP="002C63B7">
      <w:pPr>
        <w:pStyle w:val="ListParagraph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ListParagraph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ListParagraph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Heading3"/>
      </w:pPr>
      <w:r>
        <w:t>Examples</w:t>
      </w:r>
    </w:p>
    <w:tbl>
      <w:tblPr>
        <w:tblStyle w:val="TableGrid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71939F24" w14:textId="7102A3F6" w:rsidR="004D74C6" w:rsidRPr="004D74C6" w:rsidRDefault="004D74C6" w:rsidP="002C63B7">
      <w:pPr>
        <w:pStyle w:val="Heading2"/>
        <w:numPr>
          <w:ilvl w:val="0"/>
          <w:numId w:val="3"/>
        </w:numPr>
      </w:pPr>
      <w:r>
        <w:t>Treasure Hunt</w:t>
      </w:r>
    </w:p>
    <w:p w14:paraId="474D22F6" w14:textId="153B43EB" w:rsidR="004D74C6" w:rsidRPr="00E31371" w:rsidRDefault="004D74C6" w:rsidP="004D74C6">
      <w:pPr>
        <w:rPr>
          <w:i/>
          <w:iCs/>
          <w:lang w:val="en-GB"/>
        </w:rPr>
      </w:pPr>
      <w:r>
        <w:rPr>
          <w:i/>
          <w:iCs/>
          <w:lang w:val="en-GB"/>
        </w:rPr>
        <w:t xml:space="preserve">The pirates </w:t>
      </w:r>
      <w:r w:rsidR="00B004F3">
        <w:rPr>
          <w:i/>
          <w:iCs/>
          <w:lang w:val="en-GB"/>
        </w:rPr>
        <w:t>must safely carry a treasure chest</w:t>
      </w:r>
      <w:r>
        <w:rPr>
          <w:i/>
          <w:iCs/>
          <w:lang w:val="en-GB"/>
        </w:rPr>
        <w:t xml:space="preserve"> back to the ship, looting along the way.</w:t>
      </w:r>
    </w:p>
    <w:p w14:paraId="75430D02" w14:textId="1DA94406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2856F72B" w14:textId="77777777" w:rsidR="004D74C6" w:rsidRPr="00EC2DDC" w:rsidRDefault="004D74C6" w:rsidP="004D74C6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B5506C3" w14:textId="77777777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7F12E05" w14:textId="77777777" w:rsidR="004D74C6" w:rsidRPr="00B3490C" w:rsidRDefault="004D74C6" w:rsidP="002C63B7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7A7F6515" w14:textId="77777777" w:rsidR="004D74C6" w:rsidRPr="00B3490C" w:rsidRDefault="004D74C6" w:rsidP="002C63B7">
      <w:pPr>
        <w:pStyle w:val="ListParagraph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0455CCCB" w14:textId="77777777" w:rsidR="004D74C6" w:rsidRPr="005833CA" w:rsidRDefault="004D74C6" w:rsidP="002C63B7">
      <w:pPr>
        <w:pStyle w:val="ListParagraph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proofErr w:type="gramStart"/>
      <w:r w:rsidRPr="005833CA">
        <w:rPr>
          <w:b/>
          <w:bCs/>
          <w:lang w:val="en-GB"/>
        </w:rPr>
        <w:t>don't</w:t>
      </w:r>
      <w:proofErr w:type="gramEnd"/>
      <w:r>
        <w:rPr>
          <w:lang w:val="en-GB"/>
        </w:rPr>
        <w:t xml:space="preserve"> insert it.</w:t>
      </w:r>
    </w:p>
    <w:p w14:paraId="6A9E4C74" w14:textId="77777777" w:rsidR="004D74C6" w:rsidRDefault="004D74C6" w:rsidP="002C63B7">
      <w:pPr>
        <w:pStyle w:val="ListParagraph"/>
        <w:numPr>
          <w:ilvl w:val="0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lastRenderedPageBreak/>
        <w:t>"Drop {index}"</w:t>
      </w:r>
      <w:r>
        <w:rPr>
          <w:rFonts w:cstheme="minorHAnsi"/>
          <w:bCs/>
          <w:lang w:val="en-GB"/>
        </w:rPr>
        <w:t>:</w:t>
      </w:r>
    </w:p>
    <w:p w14:paraId="55E7EDA2" w14:textId="71377414" w:rsidR="004D74C6" w:rsidRPr="00B3490C" w:rsidRDefault="004D74C6" w:rsidP="002C63B7">
      <w:pPr>
        <w:pStyle w:val="ListParagraph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</w:t>
      </w:r>
      <w:r w:rsidR="00B004F3">
        <w:rPr>
          <w:lang w:val="en-GB"/>
        </w:rPr>
        <w:t>to</w:t>
      </w:r>
      <w:r>
        <w:rPr>
          <w:lang w:val="en-GB"/>
        </w:rPr>
        <w:t xml:space="preserve">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3D94447B" w14:textId="77777777" w:rsidR="004D74C6" w:rsidRPr="006D1F2A" w:rsidRDefault="004D74C6" w:rsidP="002C63B7">
      <w:pPr>
        <w:pStyle w:val="ListParagraph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7C13FA59" w14:textId="77777777" w:rsidR="004D74C6" w:rsidRPr="00B3490C" w:rsidRDefault="004D74C6" w:rsidP="002C63B7">
      <w:pPr>
        <w:pStyle w:val="ListParagraph"/>
        <w:numPr>
          <w:ilvl w:val="0"/>
          <w:numId w:val="8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2578161B" w14:textId="157661C2" w:rsidR="004D74C6" w:rsidRPr="00B3490C" w:rsidRDefault="004D74C6" w:rsidP="002C63B7">
      <w:pPr>
        <w:pStyle w:val="ListParagraph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 xml:space="preserve">remove as </w:t>
      </w:r>
      <w:r w:rsidR="00B004F3">
        <w:rPr>
          <w:b/>
          <w:bCs/>
          <w:lang w:val="en-GB"/>
        </w:rPr>
        <w:t>many</w:t>
      </w:r>
      <w:r w:rsidRPr="00B3490C">
        <w:rPr>
          <w:lang w:val="en-GB"/>
        </w:rPr>
        <w:t xml:space="preserve"> as there are. </w:t>
      </w:r>
    </w:p>
    <w:p w14:paraId="0AF4C156" w14:textId="77777777" w:rsidR="004D74C6" w:rsidRPr="00B3490C" w:rsidRDefault="004D74C6" w:rsidP="002C63B7">
      <w:pPr>
        <w:pStyle w:val="ListParagraph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6AA9A435" w14:textId="77777777" w:rsidR="004D74C6" w:rsidRPr="00AA0593" w:rsidRDefault="004D74C6" w:rsidP="004D74C6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090D664A" w14:textId="77777777" w:rsidR="004D74C6" w:rsidRDefault="004D74C6" w:rsidP="004D74C6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6219E0F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15D8A439" w14:textId="77777777" w:rsidR="004D74C6" w:rsidRDefault="004D74C6" w:rsidP="004D74C6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3320EA8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0D25CB8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Input</w:t>
      </w:r>
    </w:p>
    <w:p w14:paraId="713BB53D" w14:textId="4EF99078" w:rsidR="004D74C6" w:rsidRPr="00EC2DDC" w:rsidRDefault="004D74C6" w:rsidP="004D74C6">
      <w:pPr>
        <w:pStyle w:val="ListParagraph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</w:t>
      </w:r>
      <w:r w:rsidR="00B004F3">
        <w:rPr>
          <w:lang w:val="en-GB"/>
        </w:rPr>
        <w:t>will</w:t>
      </w:r>
      <w:r w:rsidRPr="00E31371">
        <w:rPr>
          <w:lang w:val="en-GB"/>
        </w:rPr>
        <w:t xml:space="preserve">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  <w:r>
        <w:rPr>
          <w:bCs/>
          <w:lang w:val="en-GB"/>
        </w:rPr>
        <w:t>.</w:t>
      </w:r>
    </w:p>
    <w:p w14:paraId="1AA4E06B" w14:textId="3F55CA62" w:rsidR="004D74C6" w:rsidRPr="00E31371" w:rsidRDefault="004D74C6" w:rsidP="004D74C6">
      <w:pPr>
        <w:pStyle w:val="ListParagraph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</w:t>
      </w:r>
      <w:r w:rsidR="00B004F3">
        <w:rPr>
          <w:lang w:val="en-GB"/>
        </w:rPr>
        <w:t xml:space="preserve">you will receive commands until </w:t>
      </w:r>
      <w:r w:rsidR="00B004F3" w:rsidRPr="00B004F3">
        <w:rPr>
          <w:rFonts w:ascii="Consolas" w:hAnsi="Consolas"/>
          <w:b/>
          <w:bCs/>
          <w:lang w:val="en-GB"/>
        </w:rPr>
        <w:t>"</w:t>
      </w:r>
      <w:proofErr w:type="spellStart"/>
      <w:r w:rsidR="00B004F3" w:rsidRPr="00B004F3">
        <w:rPr>
          <w:rFonts w:ascii="Consolas" w:hAnsi="Consolas"/>
          <w:b/>
          <w:bCs/>
          <w:lang w:val="en-GB"/>
        </w:rPr>
        <w:t>Yohoho</w:t>
      </w:r>
      <w:proofErr w:type="spellEnd"/>
      <w:r w:rsidR="00B004F3" w:rsidRPr="00B004F3">
        <w:rPr>
          <w:rFonts w:ascii="Consolas" w:hAnsi="Consolas"/>
          <w:b/>
          <w:bCs/>
          <w:lang w:val="en-GB"/>
        </w:rPr>
        <w:t>!"</w:t>
      </w:r>
      <w:r w:rsidRPr="00E31371">
        <w:rPr>
          <w:lang w:val="en-GB"/>
        </w:rPr>
        <w:t>.</w:t>
      </w:r>
    </w:p>
    <w:p w14:paraId="42423B11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Output</w:t>
      </w:r>
    </w:p>
    <w:p w14:paraId="01E0DEFC" w14:textId="77777777" w:rsidR="004D74C6" w:rsidRDefault="004D74C6" w:rsidP="002C63B7">
      <w:pPr>
        <w:pStyle w:val="ListParagraph"/>
        <w:numPr>
          <w:ilvl w:val="0"/>
          <w:numId w:val="7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2AD71AED" w14:textId="77777777" w:rsidR="004D74C6" w:rsidRPr="001B2EBF" w:rsidRDefault="004D74C6" w:rsidP="004D74C6">
      <w:pPr>
        <w:pStyle w:val="Heading3"/>
        <w:rPr>
          <w:lang w:val="en-GB"/>
        </w:rPr>
      </w:pPr>
      <w:r w:rsidRPr="004D74C6">
        <w:t>Constraints</w:t>
      </w:r>
    </w:p>
    <w:p w14:paraId="1930C47A" w14:textId="77777777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7EEE46A5" w14:textId="25DC2BDD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.</w:t>
      </w:r>
    </w:p>
    <w:p w14:paraId="16192F57" w14:textId="0240A8EC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.</w:t>
      </w:r>
    </w:p>
    <w:p w14:paraId="5F39D8C5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D74C6" w:rsidRPr="00E31371" w14:paraId="58C20B88" w14:textId="77777777" w:rsidTr="004D74C6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493DF84C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96B69AD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48876F9B" w14:textId="77777777" w:rsidTr="004D74C6">
        <w:trPr>
          <w:trHeight w:val="2349"/>
        </w:trPr>
        <w:tc>
          <w:tcPr>
            <w:tcW w:w="4087" w:type="dxa"/>
          </w:tcPr>
          <w:p w14:paraId="274139A6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</w:p>
          <w:p w14:paraId="0C4D5599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0DD97C37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6B7F1535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55D7A2F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6E250E26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1E9CC709" w14:textId="77777777" w:rsidR="004D74C6" w:rsidRPr="00C3097E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7F8C683A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D74C6" w:rsidRPr="00E31371" w14:paraId="147FD6AF" w14:textId="77777777" w:rsidTr="004C5EB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ED174F0" w14:textId="77777777" w:rsidR="004D74C6" w:rsidRPr="00E31371" w:rsidRDefault="004D74C6" w:rsidP="004C5EB0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D74C6" w:rsidRPr="00E31371" w14:paraId="4AE7A48D" w14:textId="77777777" w:rsidTr="004D74C6">
        <w:trPr>
          <w:trHeight w:val="3475"/>
        </w:trPr>
        <w:tc>
          <w:tcPr>
            <w:tcW w:w="10313" w:type="dxa"/>
            <w:gridSpan w:val="2"/>
          </w:tcPr>
          <w:p w14:paraId="075BB398" w14:textId="5941DDCD" w:rsidR="004D74C6" w:rsidRPr="00E31371" w:rsidRDefault="004D74C6" w:rsidP="004C5EB0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>The first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640594A6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5249A9E" w14:textId="77777777" w:rsidR="004D74C6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284C71F9" w14:textId="164917E8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BD1761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C36A760" w14:textId="0D26DFCC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B004F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6B939B5" w14:textId="6DEFF62D" w:rsidR="004D74C6" w:rsidRPr="00E31371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</w:tc>
      </w:tr>
      <w:tr w:rsidR="004D74C6" w:rsidRPr="00E31371" w14:paraId="35223A6E" w14:textId="77777777" w:rsidTr="004D74C6">
        <w:trPr>
          <w:trHeight w:val="184"/>
        </w:trPr>
        <w:tc>
          <w:tcPr>
            <w:tcW w:w="4087" w:type="dxa"/>
            <w:shd w:val="clear" w:color="auto" w:fill="D9D9D9" w:themeFill="background1" w:themeFillShade="D9"/>
          </w:tcPr>
          <w:p w14:paraId="223F0DBD" w14:textId="77F4CB72" w:rsidR="004D74C6" w:rsidRPr="00A11AD6" w:rsidRDefault="004D74C6" w:rsidP="004D74C6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7FECD98" w14:textId="052DDB97" w:rsidR="004D74C6" w:rsidRPr="00A11AD6" w:rsidRDefault="004D74C6" w:rsidP="004D74C6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63B8C6CE" w14:textId="77777777" w:rsidTr="004D74C6">
        <w:trPr>
          <w:trHeight w:val="2349"/>
        </w:trPr>
        <w:tc>
          <w:tcPr>
            <w:tcW w:w="4087" w:type="dxa"/>
          </w:tcPr>
          <w:p w14:paraId="1A706967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65884558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37D93243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226A0065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79DE42D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5F47891B" w14:textId="77777777" w:rsidR="004D74C6" w:rsidRPr="00E31371" w:rsidRDefault="004D74C6" w:rsidP="004D74C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5663CD30" w14:textId="77777777" w:rsidR="004D74C6" w:rsidRPr="00A11AD6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4DC3985B" w14:textId="77777777" w:rsidR="004D74C6" w:rsidRPr="00E31371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6360181B" w14:textId="77777777" w:rsidR="004D74C6" w:rsidRPr="004D74C6" w:rsidRDefault="004D74C6" w:rsidP="004D74C6"/>
    <w:sectPr w:rsidR="004D74C6" w:rsidRPr="004D74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5CCB4" w14:textId="77777777" w:rsidR="00607800" w:rsidRDefault="00607800" w:rsidP="008068A2">
      <w:pPr>
        <w:spacing w:after="0" w:line="240" w:lineRule="auto"/>
      </w:pPr>
      <w:r>
        <w:separator/>
      </w:r>
    </w:p>
  </w:endnote>
  <w:endnote w:type="continuationSeparator" w:id="0">
    <w:p w14:paraId="7D86D54E" w14:textId="77777777" w:rsidR="00607800" w:rsidRDefault="006078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01399" w14:textId="77777777" w:rsidR="00607800" w:rsidRDefault="00607800" w:rsidP="008068A2">
      <w:pPr>
        <w:spacing w:after="0" w:line="240" w:lineRule="auto"/>
      </w:pPr>
      <w:r>
        <w:separator/>
      </w:r>
    </w:p>
  </w:footnote>
  <w:footnote w:type="continuationSeparator" w:id="0">
    <w:p w14:paraId="36B7085A" w14:textId="77777777" w:rsidR="00607800" w:rsidRDefault="006078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2"/>
  </w:num>
  <w:num w:numId="3" w16cid:durableId="1440485324">
    <w:abstractNumId w:val="7"/>
  </w:num>
  <w:num w:numId="4" w16cid:durableId="80876201">
    <w:abstractNumId w:val="8"/>
  </w:num>
  <w:num w:numId="5" w16cid:durableId="470631500">
    <w:abstractNumId w:val="4"/>
  </w:num>
  <w:num w:numId="6" w16cid:durableId="1703432066">
    <w:abstractNumId w:val="1"/>
  </w:num>
  <w:num w:numId="7" w16cid:durableId="308021310">
    <w:abstractNumId w:val="6"/>
  </w:num>
  <w:num w:numId="8" w16cid:durableId="954210875">
    <w:abstractNumId w:val="5"/>
  </w:num>
  <w:num w:numId="9" w16cid:durableId="115306706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qQUA71jiuC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1A4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800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3D9"/>
    <w:rsid w:val="00CC5648"/>
    <w:rsid w:val="00CD5181"/>
    <w:rsid w:val="00CD7485"/>
    <w:rsid w:val="00CE2360"/>
    <w:rsid w:val="00CE236C"/>
    <w:rsid w:val="00CF0047"/>
    <w:rsid w:val="00D21544"/>
    <w:rsid w:val="00D22895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4</TotalTime>
  <Pages>6</Pages>
  <Words>1088</Words>
  <Characters>620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postolov, Vladimir (GBS ENG BG PEX5)</cp:lastModifiedBy>
  <cp:revision>14</cp:revision>
  <cp:lastPrinted>2015-10-26T22:35:00Z</cp:lastPrinted>
  <dcterms:created xsi:type="dcterms:W3CDTF">2019-11-12T12:29:00Z</dcterms:created>
  <dcterms:modified xsi:type="dcterms:W3CDTF">2022-10-02T10:5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258917-277f-42cd-a3cd-14c4e9ee58bc_Enabled">
    <vt:lpwstr>true</vt:lpwstr>
  </property>
  <property fmtid="{D5CDD505-2E9C-101B-9397-08002B2CF9AE}" pid="3" name="MSIP_Label_9d258917-277f-42cd-a3cd-14c4e9ee58bc_SetDate">
    <vt:lpwstr>2022-10-02T10:59:05Z</vt:lpwstr>
  </property>
  <property fmtid="{D5CDD505-2E9C-101B-9397-08002B2CF9AE}" pid="4" name="MSIP_Label_9d258917-277f-42cd-a3cd-14c4e9ee58bc_Method">
    <vt:lpwstr>Standard</vt:lpwstr>
  </property>
  <property fmtid="{D5CDD505-2E9C-101B-9397-08002B2CF9AE}" pid="5" name="MSIP_Label_9d258917-277f-42cd-a3cd-14c4e9ee58bc_Name">
    <vt:lpwstr>restricted</vt:lpwstr>
  </property>
  <property fmtid="{D5CDD505-2E9C-101B-9397-08002B2CF9AE}" pid="6" name="MSIP_Label_9d258917-277f-42cd-a3cd-14c4e9ee58bc_SiteId">
    <vt:lpwstr>38ae3bcd-9579-4fd4-adda-b42e1495d55a</vt:lpwstr>
  </property>
  <property fmtid="{D5CDD505-2E9C-101B-9397-08002B2CF9AE}" pid="7" name="MSIP_Label_9d258917-277f-42cd-a3cd-14c4e9ee58bc_ActionId">
    <vt:lpwstr>f68172aa-3a7c-4492-bafd-9cd193577536</vt:lpwstr>
  </property>
  <property fmtid="{D5CDD505-2E9C-101B-9397-08002B2CF9AE}" pid="8" name="MSIP_Label_9d258917-277f-42cd-a3cd-14c4e9ee58bc_ContentBits">
    <vt:lpwstr>0</vt:lpwstr>
  </property>
  <property fmtid="{D5CDD505-2E9C-101B-9397-08002B2CF9AE}" pid="9" name="Document_Confidentiality">
    <vt:lpwstr>Restricted</vt:lpwstr>
  </property>
</Properties>
</file>